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74EF" w:rsidRPr="001B5F92" w:rsidRDefault="001B5F92" w:rsidP="00D174EF">
      <w:pPr>
        <w:rPr>
          <w:b/>
          <w:sz w:val="28"/>
          <w:szCs w:val="28"/>
        </w:rPr>
      </w:pPr>
      <w:r w:rsidRPr="00C61CB2">
        <w:rPr>
          <w:rFonts w:cs="Tahoma"/>
          <w:b/>
          <w:sz w:val="28"/>
          <w:szCs w:val="28"/>
        </w:rPr>
        <w:t>Governor Biog</w:t>
      </w:r>
      <w:r>
        <w:rPr>
          <w:rFonts w:cs="Tahoma"/>
          <w:b/>
          <w:sz w:val="28"/>
          <w:szCs w:val="28"/>
        </w:rPr>
        <w:t>raphy</w:t>
      </w:r>
      <w:r>
        <w:rPr>
          <w:rFonts w:cs="Tahoma"/>
          <w:b/>
          <w:sz w:val="28"/>
          <w:szCs w:val="28"/>
        </w:rPr>
        <w:t xml:space="preserve"> for </w:t>
      </w:r>
      <w:r w:rsidR="00D174EF" w:rsidRPr="001B5F92">
        <w:rPr>
          <w:rFonts w:cs="Tahoma"/>
          <w:b/>
          <w:sz w:val="28"/>
          <w:szCs w:val="28"/>
        </w:rPr>
        <w:t>Gavin Fowler</w:t>
      </w:r>
    </w:p>
    <w:p w:rsidR="00D174EF" w:rsidRDefault="00D174EF" w:rsidP="00D174EF">
      <w:r>
        <w:t>I am the deputy head of Cheddington Combined School and while I am not a member of the governing body, I attend Full Governing Body and General Purposes meetings to observe and inform. I am also sometimes asked to attend specific committee meeting to provide information to the governing body.</w:t>
      </w:r>
    </w:p>
    <w:p w:rsidR="0001407B" w:rsidRPr="00D174EF" w:rsidRDefault="0001407B" w:rsidP="00D174EF">
      <w:bookmarkStart w:id="0" w:name="_GoBack"/>
      <w:bookmarkEnd w:id="0"/>
    </w:p>
    <w:sectPr w:rsidR="0001407B" w:rsidRPr="00D174E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3639" w:rsidRDefault="002A3639" w:rsidP="002A3639">
      <w:pPr>
        <w:spacing w:after="0" w:line="240" w:lineRule="auto"/>
      </w:pPr>
      <w:r>
        <w:separator/>
      </w:r>
    </w:p>
  </w:endnote>
  <w:endnote w:type="continuationSeparator" w:id="0">
    <w:p w:rsidR="002A3639" w:rsidRDefault="002A3639" w:rsidP="002A3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3639" w:rsidRDefault="002A3639" w:rsidP="002A3639">
      <w:pPr>
        <w:spacing w:after="0" w:line="240" w:lineRule="auto"/>
      </w:pPr>
      <w:r>
        <w:separator/>
      </w:r>
    </w:p>
  </w:footnote>
  <w:footnote w:type="continuationSeparator" w:id="0">
    <w:p w:rsidR="002A3639" w:rsidRDefault="002A3639" w:rsidP="002A3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3639" w:rsidRDefault="002A3639" w:rsidP="002A3639">
    <w:pPr>
      <w:pStyle w:val="Header"/>
      <w:jc w:val="right"/>
    </w:pPr>
    <w:r>
      <w:rPr>
        <w:noProof/>
        <w:lang w:eastAsia="en-GB"/>
      </w:rPr>
      <w:drawing>
        <wp:inline distT="0" distB="0" distL="0" distR="0">
          <wp:extent cx="1238250" cy="13721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ots and Wings apple small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0" cy="1372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jexNDQ0tDA0MTJT0lEKTi0uzszPAykwqQUA2KclMiwAAAA="/>
  </w:docVars>
  <w:rsids>
    <w:rsidRoot w:val="0001407B"/>
    <w:rsid w:val="00013203"/>
    <w:rsid w:val="0001407B"/>
    <w:rsid w:val="001B5F92"/>
    <w:rsid w:val="002A3639"/>
    <w:rsid w:val="0068065D"/>
    <w:rsid w:val="009A4068"/>
    <w:rsid w:val="00D174EF"/>
    <w:rsid w:val="00E10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ahoma" w:eastAsiaTheme="minorHAnsi" w:hAnsi="Tahoma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6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639"/>
  </w:style>
  <w:style w:type="paragraph" w:styleId="Footer">
    <w:name w:val="footer"/>
    <w:basedOn w:val="Normal"/>
    <w:link w:val="FooterChar"/>
    <w:uiPriority w:val="99"/>
    <w:unhideWhenUsed/>
    <w:rsid w:val="002A36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639"/>
  </w:style>
  <w:style w:type="paragraph" w:styleId="BalloonText">
    <w:name w:val="Balloon Text"/>
    <w:basedOn w:val="Normal"/>
    <w:link w:val="BalloonTextChar"/>
    <w:uiPriority w:val="99"/>
    <w:semiHidden/>
    <w:unhideWhenUsed/>
    <w:rsid w:val="002A3639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639"/>
    <w:rPr>
      <w:rFonts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ahoma" w:eastAsiaTheme="minorHAnsi" w:hAnsi="Tahoma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6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639"/>
  </w:style>
  <w:style w:type="paragraph" w:styleId="Footer">
    <w:name w:val="footer"/>
    <w:basedOn w:val="Normal"/>
    <w:link w:val="FooterChar"/>
    <w:uiPriority w:val="99"/>
    <w:unhideWhenUsed/>
    <w:rsid w:val="002A36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639"/>
  </w:style>
  <w:style w:type="paragraph" w:styleId="BalloonText">
    <w:name w:val="Balloon Text"/>
    <w:basedOn w:val="Normal"/>
    <w:link w:val="BalloonTextChar"/>
    <w:uiPriority w:val="99"/>
    <w:semiHidden/>
    <w:unhideWhenUsed/>
    <w:rsid w:val="002A3639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639"/>
    <w:rPr>
      <w:rFonts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wlerg</dc:creator>
  <cp:lastModifiedBy>fowlerg</cp:lastModifiedBy>
  <cp:revision>3</cp:revision>
  <dcterms:created xsi:type="dcterms:W3CDTF">2018-11-20T12:02:00Z</dcterms:created>
  <dcterms:modified xsi:type="dcterms:W3CDTF">2018-11-20T12:04:00Z</dcterms:modified>
</cp:coreProperties>
</file>